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4885D3A1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4B1C8D">
        <w:rPr>
          <w:b/>
        </w:rPr>
        <w:t xml:space="preserve"> – 4 CZĘŚĆ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6B77EBDE" w:rsidR="00230FA0" w:rsidRDefault="00230FA0" w:rsidP="00FA3A64">
      <w:pPr>
        <w:spacing w:after="0" w:line="240" w:lineRule="auto"/>
        <w:ind w:left="567"/>
        <w:jc w:val="both"/>
      </w:pPr>
      <w:r>
        <w:t xml:space="preserve">1. </w:t>
      </w:r>
      <w:proofErr w:type="spellStart"/>
      <w:r w:rsidR="006D597F">
        <w:t>InP</w:t>
      </w:r>
      <w:proofErr w:type="spellEnd"/>
      <w:r>
        <w:t xml:space="preserve"> SI 2” </w:t>
      </w:r>
      <w:r w:rsidR="006D597F">
        <w:t>SSP</w:t>
      </w:r>
      <w:r>
        <w:t xml:space="preserve">    </w:t>
      </w:r>
      <w:r w:rsidR="009E24FD">
        <w:t xml:space="preserve"> </w:t>
      </w:r>
      <w:r w:rsidR="001023BD">
        <w:t>10</w:t>
      </w:r>
      <w:r>
        <w:t>0 sztuk</w:t>
      </w:r>
    </w:p>
    <w:p w14:paraId="4C2ADB4A" w14:textId="391F6EF3" w:rsidR="00230FA0" w:rsidRDefault="00230FA0" w:rsidP="00FA3A64">
      <w:pPr>
        <w:spacing w:after="0" w:line="240" w:lineRule="auto"/>
        <w:ind w:left="567"/>
        <w:jc w:val="both"/>
      </w:pPr>
      <w:r>
        <w:t xml:space="preserve">2. </w:t>
      </w:r>
      <w:proofErr w:type="spellStart"/>
      <w:r w:rsidR="006D597F">
        <w:t>InP</w:t>
      </w:r>
      <w:proofErr w:type="spellEnd"/>
      <w:r>
        <w:t xml:space="preserve"> SI 3” </w:t>
      </w:r>
      <w:r w:rsidR="006D597F">
        <w:t>SSP</w:t>
      </w:r>
      <w:r>
        <w:t xml:space="preserve">    </w:t>
      </w:r>
      <w:r w:rsidR="009E24FD">
        <w:t xml:space="preserve"> </w:t>
      </w:r>
      <w:r w:rsidR="006D597F">
        <w:t>5</w:t>
      </w:r>
      <w:r>
        <w:t>0 sztuk</w:t>
      </w:r>
    </w:p>
    <w:p w14:paraId="3C0C9623" w14:textId="6FAC6E25" w:rsidR="009E24FD" w:rsidRDefault="009E24FD" w:rsidP="00FA3A64">
      <w:pPr>
        <w:spacing w:after="0" w:line="240" w:lineRule="auto"/>
        <w:ind w:left="567"/>
        <w:jc w:val="both"/>
      </w:pPr>
      <w:r>
        <w:t xml:space="preserve">3. </w:t>
      </w:r>
      <w:proofErr w:type="spellStart"/>
      <w:r w:rsidR="006D597F">
        <w:t>InP</w:t>
      </w:r>
      <w:proofErr w:type="spellEnd"/>
      <w:r>
        <w:t xml:space="preserve"> SI </w:t>
      </w:r>
      <w:r w:rsidR="006D597F">
        <w:t>4” SSP</w:t>
      </w:r>
      <w:r>
        <w:t xml:space="preserve">     </w:t>
      </w:r>
      <w:r w:rsidR="006D597F">
        <w:t>2</w:t>
      </w:r>
      <w:r>
        <w:t>0 sztuk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070106A0" w14:textId="5DBEFEE4" w:rsidR="00336DDF" w:rsidRPr="00336DDF" w:rsidRDefault="003D2ABA" w:rsidP="00336DDF">
      <w:pPr>
        <w:spacing w:after="0" w:line="240" w:lineRule="auto"/>
        <w:jc w:val="both"/>
      </w:pPr>
      <w:r w:rsidRPr="003D2ABA">
        <w:t xml:space="preserve">Szczegółowy opis przedmiotu zamówienia znajduje się w punkcie 5 niniejszego dokumentu. Całkowita cena za produkty określone w punkcie 1 powinna zawierać całkowity koszt wraz z opakowaniem oraz  dostarczeniem  do siedziby Zamawiającego.  </w:t>
      </w: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1FD84D21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towarów wraz z dostawą - dla danej przedłożonej oferty</w:t>
      </w:r>
    </w:p>
    <w:p w14:paraId="09C4F482" w14:textId="0B8B947A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35FD80C5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t xml:space="preserve">Do </w:t>
      </w:r>
      <w:r w:rsidR="00E17557">
        <w:t>8</w:t>
      </w:r>
      <w:r w:rsidR="00154F1B">
        <w:rPr>
          <w:color w:val="000000"/>
        </w:rPr>
        <w:t xml:space="preserve"> tygodni</w:t>
      </w:r>
      <w:r w:rsidR="0052754A">
        <w:rPr>
          <w:color w:val="000000"/>
        </w:rPr>
        <w:t xml:space="preserve"> od daty </w:t>
      </w:r>
      <w:r w:rsidR="001C26B1" w:rsidRPr="001C26B1">
        <w:rPr>
          <w:color w:val="000000"/>
        </w:rPr>
        <w:t>zamówienia</w:t>
      </w:r>
      <w:r w:rsidR="00365FD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187C01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05444869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187C01">
              <w:rPr>
                <w:b/>
                <w:bCs/>
              </w:rPr>
              <w:t>InP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proofErr w:type="spellStart"/>
            <w:r w:rsidRPr="00187C01">
              <w:rPr>
                <w:b/>
                <w:bCs/>
              </w:rPr>
              <w:t>Semi-Insulating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proofErr w:type="spellStart"/>
            <w:r w:rsidRPr="00187C01">
              <w:rPr>
                <w:b/>
                <w:bCs/>
              </w:rPr>
              <w:t>doped</w:t>
            </w:r>
            <w:proofErr w:type="spellEnd"/>
            <w:r w:rsidRPr="00187C01">
              <w:rPr>
                <w:b/>
                <w:bCs/>
              </w:rPr>
              <w:t xml:space="preserve"> with Fe/ </w:t>
            </w:r>
            <w:proofErr w:type="spellStart"/>
            <w:r w:rsidRPr="00187C01">
              <w:rPr>
                <w:b/>
                <w:bCs/>
              </w:rPr>
              <w:t>półizolujące</w:t>
            </w:r>
            <w:proofErr w:type="spellEnd"/>
            <w:r w:rsidRPr="00187C01">
              <w:rPr>
                <w:b/>
                <w:bCs/>
              </w:rPr>
              <w:t xml:space="preserve"> domieszko</w:t>
            </w:r>
            <w:r>
              <w:rPr>
                <w:b/>
                <w:bCs/>
              </w:rPr>
              <w:t>wane Fe</w:t>
            </w:r>
          </w:p>
          <w:p w14:paraId="3E0AB823" w14:textId="77777777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174BA5" w14:textId="77777777" w:rsidR="00187C01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Średnica</w:t>
            </w:r>
            <w:proofErr w:type="spellEnd"/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5BDF879" w14:textId="77777777" w:rsidR="00187C01" w:rsidRDefault="00187C01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>
              <w:rPr>
                <w:lang w:val="en-US"/>
              </w:rPr>
              <w:t>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3F1F36E" w14:textId="77777777" w:rsidR="00187C01" w:rsidRDefault="00187C01" w:rsidP="00187C01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  <w:p w14:paraId="7A360198" w14:textId="3C8FBB75" w:rsidR="00187C01" w:rsidRPr="000D7C59" w:rsidRDefault="00187C01" w:rsidP="00187C01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0D6FA75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89F2814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187C01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187C01" w:rsidRPr="00DD118E" w:rsidRDefault="00187C01" w:rsidP="00187C0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187C01" w:rsidRPr="00F915C6" w:rsidRDefault="00187C01" w:rsidP="00187C0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C794C3D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2B06EFE1" w:rsidR="00187C01" w:rsidRDefault="00187C01" w:rsidP="00187C0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25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1AD96E56" w14:textId="77777777" w:rsidTr="000D7C59">
        <w:trPr>
          <w:trHeight w:val="452"/>
        </w:trPr>
        <w:tc>
          <w:tcPr>
            <w:tcW w:w="1419" w:type="dxa"/>
            <w:vMerge/>
          </w:tcPr>
          <w:p w14:paraId="06EF1BA0" w14:textId="77777777" w:rsidR="00187C01" w:rsidRPr="00131B8C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187C01" w:rsidRPr="00F915C6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0606FA" w:rsidR="00187C01" w:rsidRPr="00131B8C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4118E71" w14:textId="77777777" w:rsidTr="008027F4">
        <w:trPr>
          <w:trHeight w:val="207"/>
        </w:trPr>
        <w:tc>
          <w:tcPr>
            <w:tcW w:w="1419" w:type="dxa"/>
            <w:vMerge/>
          </w:tcPr>
          <w:p w14:paraId="2A577056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45BF4A" w14:textId="77777777" w:rsidR="00187C01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8C864A8" w14:textId="77777777" w:rsidR="00187C01" w:rsidRDefault="00187C01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77D5C98" w14:textId="2ACA54A7" w:rsidR="00187C01" w:rsidRPr="00F915C6" w:rsidRDefault="00187C01" w:rsidP="00187C01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5E44B63E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47FFB391" w14:textId="35525AC0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187C01" w:rsidRPr="00A12804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754256D3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0A8E0A2D" w14:textId="39CAF84B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187C01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E50347" w14:textId="77777777" w:rsidR="00187C01" w:rsidRPr="00187C01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187C01">
              <w:t>Średnica</w:t>
            </w:r>
            <w:r w:rsidRPr="00187C01">
              <w:rPr>
                <w:bCs/>
              </w:rPr>
              <w:t xml:space="preserve"> 3”</w:t>
            </w:r>
          </w:p>
          <w:p w14:paraId="59BBA710" w14:textId="77777777" w:rsidR="00187C01" w:rsidRPr="00187C01" w:rsidRDefault="00187C01" w:rsidP="00187C01">
            <w:pPr>
              <w:spacing w:after="0" w:line="240" w:lineRule="auto"/>
              <w:rPr>
                <w:rFonts w:cstheme="minorHAnsi"/>
              </w:rPr>
            </w:pPr>
            <w:r w:rsidRPr="00187C01">
              <w:lastRenderedPageBreak/>
              <w:t>Grubość: 625</w:t>
            </w:r>
            <w:r w:rsidRPr="00187C01">
              <w:rPr>
                <w:rFonts w:cstheme="minorHAnsi"/>
              </w:rPr>
              <w:t xml:space="preserve">±25 </w:t>
            </w:r>
            <w:r w:rsidRPr="00187C01">
              <w:t>µ</w:t>
            </w:r>
            <w:r w:rsidRPr="00187C01">
              <w:rPr>
                <w:rFonts w:cstheme="minorHAnsi"/>
              </w:rPr>
              <w:t>m</w:t>
            </w:r>
          </w:p>
          <w:p w14:paraId="06DA9427" w14:textId="0F04FCB6" w:rsidR="00187C01" w:rsidRPr="00187C01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  <w:r w:rsidRPr="00187C01">
              <w:t>Średnica: 76.2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0D5EE62D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7F0CBAB" w14:textId="357F4C7B" w:rsidR="00187C01" w:rsidRPr="00AE34FD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10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187C01" w:rsidRPr="00131B8C" w14:paraId="02358D5F" w14:textId="77777777" w:rsidTr="00DC43D4">
        <w:trPr>
          <w:trHeight w:val="543"/>
        </w:trPr>
        <w:tc>
          <w:tcPr>
            <w:tcW w:w="1419" w:type="dxa"/>
            <w:vMerge/>
          </w:tcPr>
          <w:p w14:paraId="7DD1DDF7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187C01" w:rsidRPr="00F915C6" w:rsidRDefault="00187C01" w:rsidP="00187C0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395B1032" w:rsidR="00187C01" w:rsidRDefault="00187C01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2B548E94" w14:textId="77777777" w:rsidR="00187C01" w:rsidRPr="00172B49" w:rsidRDefault="00187C01" w:rsidP="00187C01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>Jednostronnie polerowana</w:t>
            </w:r>
          </w:p>
          <w:p w14:paraId="65EE89F9" w14:textId="77777777" w:rsidR="00187C01" w:rsidRPr="00172B49" w:rsidRDefault="00187C01" w:rsidP="00187C01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 xml:space="preserve">Strona 1: </w:t>
            </w:r>
            <w:r>
              <w:rPr>
                <w:rFonts w:cstheme="minorHAnsi"/>
              </w:rPr>
              <w:t>polerowana</w:t>
            </w:r>
            <w:r w:rsidRPr="00172B49">
              <w:rPr>
                <w:rFonts w:cstheme="minorHAnsi"/>
              </w:rPr>
              <w:tab/>
            </w:r>
          </w:p>
          <w:p w14:paraId="661301B6" w14:textId="0B2FF6DE" w:rsidR="00187C01" w:rsidRPr="00187C01" w:rsidRDefault="00187C01" w:rsidP="00187C01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>S</w:t>
            </w:r>
            <w:r>
              <w:rPr>
                <w:rFonts w:cstheme="minorHAnsi"/>
              </w:rPr>
              <w:t>trona</w:t>
            </w:r>
            <w:r w:rsidRPr="00172B49">
              <w:rPr>
                <w:rFonts w:cstheme="minorHAnsi"/>
              </w:rPr>
              <w:t xml:space="preserve"> 2: </w:t>
            </w:r>
            <w:r>
              <w:rPr>
                <w:rFonts w:cstheme="minorHAnsi"/>
              </w:rPr>
              <w:t>Trawiona</w:t>
            </w:r>
          </w:p>
        </w:tc>
      </w:tr>
      <w:tr w:rsidR="00187C01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187C01" w:rsidRPr="00187C01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187C01" w:rsidRPr="00187C01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099E5282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4CA91A52" w14:textId="58B33803" w:rsidR="00187C01" w:rsidRPr="00187C01" w:rsidRDefault="00187C01" w:rsidP="00187C01">
            <w:pPr>
              <w:spacing w:after="0"/>
              <w:ind w:left="117" w:hanging="117"/>
              <w:rPr>
                <w:rFonts w:asciiTheme="majorHAnsi" w:hAnsiTheme="majorHAnsi" w:cstheme="majorHAnsi"/>
              </w:rPr>
            </w:pPr>
            <w:proofErr w:type="spellStart"/>
            <w:r w:rsidRPr="00172B49">
              <w:rPr>
                <w:rFonts w:cstheme="minorHAnsi"/>
              </w:rPr>
              <w:t>ePAK</w:t>
            </w:r>
            <w:proofErr w:type="spellEnd"/>
            <w:r w:rsidRPr="00172B49">
              <w:rPr>
                <w:rFonts w:cstheme="minorHAnsi"/>
              </w:rPr>
              <w:t xml:space="preserve">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64BD77CA" w14:textId="53A9605D" w:rsidR="00163229" w:rsidRPr="00187C01" w:rsidRDefault="00163229"/>
    <w:p w14:paraId="06408FE9" w14:textId="5B7C8F69" w:rsidR="001C693B" w:rsidRPr="00134BA1" w:rsidRDefault="001C693B" w:rsidP="00F82A8B">
      <w:pPr>
        <w:spacing w:after="0" w:line="360" w:lineRule="auto"/>
        <w:ind w:left="360"/>
      </w:pPr>
      <w:bookmarkStart w:id="3" w:name="_GoBack"/>
      <w:bookmarkEnd w:id="3"/>
    </w:p>
    <w:p w14:paraId="5BBD282B" w14:textId="02BACF1E" w:rsidR="00134BA1" w:rsidRDefault="00134BA1" w:rsidP="00134BA1">
      <w:pPr>
        <w:spacing w:after="0" w:line="360" w:lineRule="auto"/>
      </w:pPr>
    </w:p>
    <w:p w14:paraId="53A86F0A" w14:textId="77777777" w:rsidR="00134BA1" w:rsidRPr="00134BA1" w:rsidRDefault="00134BA1" w:rsidP="00134BA1">
      <w:pPr>
        <w:spacing w:after="0" w:line="360" w:lineRule="auto"/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E0F01" w14:textId="77777777" w:rsidR="000E0B86" w:rsidRDefault="000E0B86">
      <w:pPr>
        <w:spacing w:after="0" w:line="240" w:lineRule="auto"/>
      </w:pPr>
      <w:r>
        <w:separator/>
      </w:r>
    </w:p>
  </w:endnote>
  <w:endnote w:type="continuationSeparator" w:id="0">
    <w:p w14:paraId="12B39643" w14:textId="77777777" w:rsidR="000E0B86" w:rsidRDefault="000E0B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39CDD" w14:textId="77777777" w:rsidR="00AA79D2" w:rsidRDefault="00AA79D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6B3D3" w14:textId="77777777" w:rsidR="00AA79D2" w:rsidRDefault="00AA79D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A3893" w14:textId="77777777" w:rsidR="00AA79D2" w:rsidRDefault="00AA79D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41824" w14:textId="77777777" w:rsidR="000E0B86" w:rsidRDefault="000E0B86">
      <w:pPr>
        <w:spacing w:after="0" w:line="240" w:lineRule="auto"/>
      </w:pPr>
      <w:r>
        <w:separator/>
      </w:r>
    </w:p>
  </w:footnote>
  <w:footnote w:type="continuationSeparator" w:id="0">
    <w:p w14:paraId="0984F724" w14:textId="77777777" w:rsidR="000E0B86" w:rsidRDefault="000E0B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FE6DA" w14:textId="77777777" w:rsidR="00AA79D2" w:rsidRDefault="00AA79D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303BEC90" w:rsidR="008D591C" w:rsidRDefault="00AA79D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230EEA45" wp14:editId="3B8674CF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DAA09" w14:textId="77777777" w:rsidR="00AA79D2" w:rsidRDefault="00AA79D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0B86"/>
    <w:rsid w:val="000E2922"/>
    <w:rsid w:val="000F209B"/>
    <w:rsid w:val="00101E5F"/>
    <w:rsid w:val="001023BD"/>
    <w:rsid w:val="0010773E"/>
    <w:rsid w:val="00122540"/>
    <w:rsid w:val="001273F5"/>
    <w:rsid w:val="001274D9"/>
    <w:rsid w:val="00127C95"/>
    <w:rsid w:val="00131B8C"/>
    <w:rsid w:val="00134BA1"/>
    <w:rsid w:val="00135724"/>
    <w:rsid w:val="001533EC"/>
    <w:rsid w:val="00154F1B"/>
    <w:rsid w:val="001563D3"/>
    <w:rsid w:val="00162B49"/>
    <w:rsid w:val="00163229"/>
    <w:rsid w:val="0018081D"/>
    <w:rsid w:val="001851ED"/>
    <w:rsid w:val="001853EF"/>
    <w:rsid w:val="00187C01"/>
    <w:rsid w:val="00187CE1"/>
    <w:rsid w:val="00190548"/>
    <w:rsid w:val="00190F45"/>
    <w:rsid w:val="001A2D41"/>
    <w:rsid w:val="001B7407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723F"/>
    <w:rsid w:val="002802D0"/>
    <w:rsid w:val="002C1F69"/>
    <w:rsid w:val="002D5C91"/>
    <w:rsid w:val="002E594A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D2ABA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B1C8D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A79D2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E123F6"/>
    <w:rsid w:val="00E17557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82A8B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07941-FB41-425D-8D49-583685F75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7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6</cp:revision>
  <cp:lastPrinted>2019-12-09T11:59:00Z</cp:lastPrinted>
  <dcterms:created xsi:type="dcterms:W3CDTF">2019-12-17T07:28:00Z</dcterms:created>
  <dcterms:modified xsi:type="dcterms:W3CDTF">2019-12-19T16:29:00Z</dcterms:modified>
</cp:coreProperties>
</file>